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3814" w:rsidRDefault="00A24547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ОО «Прок-99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»</w:t>
      </w:r>
      <w:r w:rsidR="001C7E27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</w:t>
      </w:r>
      <w:bookmarkStart w:id="0" w:name="_GoBack"/>
      <w:bookmarkEnd w:id="0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УТВЕРЖДАЮ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АКТ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Генеральный директор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03.11.2005 №87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</w:t>
      </w:r>
      <w:r w:rsidR="00D26E4C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___________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____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И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В.</w:t>
      </w:r>
      <w:r w:rsidR="00D26E4C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ладимир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ов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Иркутск 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05.11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2005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 списании имущества</w:t>
      </w:r>
    </w:p>
    <w:p w:rsidR="00D26E4C" w:rsidRPr="00D26E4C" w:rsidRDefault="00D26E4C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снование: приказ генерального дирек</w:t>
      </w:r>
      <w:r w:rsidR="00D26E4C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ора ОО «Прок-99» от</w:t>
      </w:r>
    </w:p>
    <w:p w:rsidR="00083814" w:rsidRPr="00D26E4C" w:rsidRDefault="00A24547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31.09.2005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№ 51 «О проведении инвентаризации».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Составлен комиссией в составе: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Председатель — финансовый директор М.С. Товбин</w:t>
      </w:r>
    </w:p>
    <w:p w:rsidR="00A24547" w:rsidRPr="00D26E4C" w:rsidRDefault="00A24547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Члены комиссии: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1)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главный бухгалтер Т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. Толстова</w:t>
      </w:r>
    </w:p>
    <w:p w:rsidR="00083814" w:rsidRPr="00D26E4C" w:rsidRDefault="00D26E4C" w:rsidP="002E2241">
      <w:pPr>
        <w:pStyle w:val="Compact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2)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начальник отдела снабжения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Э.Н. Агарков</w:t>
      </w:r>
    </w:p>
    <w:p w:rsidR="00083814" w:rsidRDefault="0065224F" w:rsidP="002E2241">
      <w:pPr>
        <w:pStyle w:val="FirstParagraph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Присутст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овали: кладовщик Г.Н. Висленко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</w:p>
    <w:p w:rsidR="00D26E4C" w:rsidRPr="00D26E4C" w:rsidRDefault="00D26E4C" w:rsidP="002E2241">
      <w:pPr>
        <w:pStyle w:val="a0"/>
        <w:spacing w:before="0" w:after="0"/>
        <w:jc w:val="both"/>
        <w:rPr>
          <w:lang w:val="ru-RU"/>
        </w:rPr>
      </w:pP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 период с 26.10.2005 по 03.11.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2005 комиссия провела работу по</w:t>
      </w:r>
    </w:p>
    <w:p w:rsidR="00083814" w:rsidRPr="00D26E4C" w:rsidRDefault="0065224F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установлению непригодности для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дальнейшего использования   элек-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роинструмента.</w:t>
      </w: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Комиссия установила: согласно прилагаемому к акту перечню</w:t>
      </w:r>
    </w:p>
    <w:p w:rsidR="00083814" w:rsidRDefault="0065224F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подлежит списанию э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лектроинструмент в связи с непри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годностью его использования.</w:t>
      </w:r>
    </w:p>
    <w:p w:rsidR="00D26E4C" w:rsidRPr="00D26E4C" w:rsidRDefault="00D26E4C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D26E4C" w:rsidRDefault="00D26E4C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>Акт составлен в трех экземп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лярах: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1-й экз. — в бухгалтерию,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2-й экз. — в отдел снабжения,</w:t>
      </w: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3-й экз. — в дело № 1-13. 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Приложение: на 3 л. В 1 экз.</w:t>
      </w:r>
    </w:p>
    <w:p w:rsidR="00D26E4C" w:rsidRDefault="00D26E4C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>Председатель комиссии                         (подп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ись)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М.С. Товбин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Члены ком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иссии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(подпись)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В. Толстова </w:t>
      </w:r>
    </w:p>
    <w:p w:rsidR="002E2241" w:rsidRDefault="00D26E4C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</w:t>
      </w:r>
      <w:r w:rsidR="002E2241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(подпись)</w:t>
      </w:r>
      <w:r w:rsidR="002E2241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Э.Н. Агарков</w:t>
      </w:r>
    </w:p>
    <w:p w:rsidR="00083814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С актом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знакомлены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="00B05558" w:rsidRPr="00B05558">
        <w:rPr>
          <w:rFonts w:ascii="Times New Roman" w:hAnsi="Times New Roman" w:cs="Times New Roman"/>
          <w:spacing w:val="2"/>
          <w:sz w:val="28"/>
          <w:szCs w:val="28"/>
          <w:lang w:val="ru-RU"/>
        </w:rPr>
        <w:t>: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(подпись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)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Г.Н. Висленко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03.11.2005</w:t>
      </w:r>
    </w:p>
    <w:p w:rsidR="002E2241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2E2241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2E2241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2E2241" w:rsidRPr="00D26E4C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tbl>
      <w:tblPr>
        <w:tblStyle w:val="af"/>
        <w:tblW w:w="9955" w:type="dxa"/>
        <w:tblLook w:val="04A0" w:firstRow="1" w:lastRow="0" w:firstColumn="1" w:lastColumn="0" w:noHBand="0" w:noVBand="1"/>
      </w:tblPr>
      <w:tblGrid>
        <w:gridCol w:w="995"/>
        <w:gridCol w:w="995"/>
        <w:gridCol w:w="995"/>
        <w:gridCol w:w="995"/>
        <w:gridCol w:w="995"/>
        <w:gridCol w:w="996"/>
        <w:gridCol w:w="996"/>
        <w:gridCol w:w="996"/>
        <w:gridCol w:w="996"/>
        <w:gridCol w:w="996"/>
      </w:tblGrid>
      <w:tr w:rsidR="002E2241" w:rsidTr="002E2241">
        <w:trPr>
          <w:trHeight w:val="227"/>
        </w:trPr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</w:tr>
      <w:tr w:rsidR="002E2241" w:rsidTr="002E2241">
        <w:trPr>
          <w:trHeight w:val="494"/>
        </w:trPr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28"/>
            </w:r>
          </w:p>
        </w:tc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t>∞</w:t>
            </w:r>
          </w:p>
        </w:tc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BD"/>
            </w:r>
          </w:p>
        </w:tc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3E"/>
            </w:r>
          </w:p>
        </w:tc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61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51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54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4C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A4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t>α</w:t>
            </w:r>
          </w:p>
        </w:tc>
      </w:tr>
    </w:tbl>
    <w:p w:rsidR="00083814" w:rsidRPr="002E2241" w:rsidRDefault="00083814">
      <w:pPr>
        <w:pStyle w:val="a0"/>
        <w:rPr>
          <w:lang w:val="ru-RU"/>
        </w:rPr>
      </w:pPr>
    </w:p>
    <w:sectPr w:rsidR="00083814" w:rsidRPr="002E224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5D3B" w:rsidRDefault="002A5D3B">
      <w:pPr>
        <w:spacing w:after="0"/>
      </w:pPr>
      <w:r>
        <w:separator/>
      </w:r>
    </w:p>
  </w:endnote>
  <w:endnote w:type="continuationSeparator" w:id="0">
    <w:p w:rsidR="002A5D3B" w:rsidRDefault="002A5D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5D3B" w:rsidRDefault="002A5D3B">
      <w:r>
        <w:separator/>
      </w:r>
    </w:p>
  </w:footnote>
  <w:footnote w:type="continuationSeparator" w:id="0">
    <w:p w:rsidR="002A5D3B" w:rsidRDefault="002A5D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8B1C34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D966DBB"/>
    <w:multiLevelType w:val="multilevel"/>
    <w:tmpl w:val="918AF7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FC57E0E"/>
    <w:multiLevelType w:val="multilevel"/>
    <w:tmpl w:val="23EA1A00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83814"/>
    <w:rsid w:val="001C7E27"/>
    <w:rsid w:val="002A5D3B"/>
    <w:rsid w:val="002E2241"/>
    <w:rsid w:val="004E29B3"/>
    <w:rsid w:val="00590D07"/>
    <w:rsid w:val="0065224F"/>
    <w:rsid w:val="00784D58"/>
    <w:rsid w:val="008D6863"/>
    <w:rsid w:val="00A24547"/>
    <w:rsid w:val="00B05558"/>
    <w:rsid w:val="00B86B75"/>
    <w:rsid w:val="00BC48D5"/>
    <w:rsid w:val="00C36279"/>
    <w:rsid w:val="00D26E4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BB07E8"/>
  <w15:docId w15:val="{B28F4D06-AA51-4104-ADE1-8EA7259C8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2E224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Пользователь Windows</cp:lastModifiedBy>
  <cp:revision>5</cp:revision>
  <dcterms:created xsi:type="dcterms:W3CDTF">2019-05-06T15:16:00Z</dcterms:created>
  <dcterms:modified xsi:type="dcterms:W3CDTF">2019-05-08T21:25:00Z</dcterms:modified>
</cp:coreProperties>
</file>